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389D" w:rsidRPr="00F675B8" w:rsidRDefault="00F675B8" w:rsidP="00F675B8">
      <w:pPr>
        <w:pStyle w:val="Title"/>
        <w:pBdr>
          <w:bottom w:val="single" w:sz="6" w:space="1" w:color="auto"/>
        </w:pBdr>
      </w:pPr>
      <w:r w:rsidRPr="00F675B8">
        <w:t>Nightscout for Alexa Skill</w:t>
      </w:r>
    </w:p>
    <w:p w:rsidR="00F675B8" w:rsidRPr="00F675B8" w:rsidRDefault="00F675B8" w:rsidP="00F675B8"/>
    <w:p w:rsidR="00F675B8" w:rsidRPr="00F675B8" w:rsidRDefault="00F675B8" w:rsidP="00F675B8">
      <w:pPr>
        <w:rPr>
          <w:b/>
          <w:bCs/>
        </w:rPr>
      </w:pPr>
      <w:r w:rsidRPr="00F675B8">
        <w:rPr>
          <w:b/>
          <w:bCs/>
        </w:rPr>
        <w:t>This outline assumes that you have basic experience with AWS and Python 2.7</w:t>
      </w:r>
    </w:p>
    <w:p w:rsidR="00F675B8" w:rsidRPr="00F675B8" w:rsidRDefault="00F675B8" w:rsidP="00F675B8">
      <w:pPr>
        <w:rPr>
          <w:b/>
          <w:bCs/>
        </w:rPr>
      </w:pPr>
    </w:p>
    <w:p w:rsidR="00F675B8" w:rsidRPr="00F675B8" w:rsidRDefault="00F675B8" w:rsidP="00F675B8">
      <w:pPr>
        <w:pStyle w:val="ListParagraph"/>
        <w:numPr>
          <w:ilvl w:val="0"/>
          <w:numId w:val="1"/>
        </w:numPr>
      </w:pPr>
      <w:r w:rsidRPr="00F675B8">
        <w:t xml:space="preserve">First of all, we need to create an AWS account. You can do that </w:t>
      </w:r>
      <w:hyperlink r:id="rId5" w:history="1">
        <w:r w:rsidRPr="00F675B8">
          <w:rPr>
            <w:rStyle w:val="Hyperlink"/>
            <w:u w:val="none"/>
          </w:rPr>
          <w:t>he</w:t>
        </w:r>
        <w:r w:rsidRPr="00F675B8">
          <w:rPr>
            <w:rStyle w:val="Hyperlink"/>
            <w:u w:val="none"/>
          </w:rPr>
          <w:t>r</w:t>
        </w:r>
        <w:r w:rsidRPr="00F675B8">
          <w:rPr>
            <w:rStyle w:val="Hyperlink"/>
            <w:u w:val="none"/>
          </w:rPr>
          <w:t>e</w:t>
        </w:r>
      </w:hyperlink>
      <w:r w:rsidRPr="00F675B8">
        <w:t>.</w:t>
      </w:r>
    </w:p>
    <w:p w:rsidR="00F675B8" w:rsidRPr="00F675B8" w:rsidRDefault="00F675B8" w:rsidP="00F675B8">
      <w:pPr>
        <w:pStyle w:val="ListParagraph"/>
        <w:numPr>
          <w:ilvl w:val="1"/>
          <w:numId w:val="1"/>
        </w:numPr>
      </w:pPr>
      <w:r w:rsidRPr="00F675B8">
        <w:t>You should be able to stay in the free tier, but you will have to put in a payment method</w:t>
      </w:r>
    </w:p>
    <w:p w:rsidR="00F675B8" w:rsidRPr="00F675B8" w:rsidRDefault="00F675B8" w:rsidP="00F675B8">
      <w:pPr>
        <w:pStyle w:val="ListParagraph"/>
        <w:numPr>
          <w:ilvl w:val="0"/>
          <w:numId w:val="1"/>
        </w:numPr>
      </w:pPr>
      <w:r w:rsidRPr="00F675B8">
        <w:t>Now go to developer.amazon.com, sign in with you AWS credentials, and hit Alexa</w:t>
      </w:r>
    </w:p>
    <w:p w:rsidR="00F675B8" w:rsidRPr="00F675B8" w:rsidRDefault="0046715E" w:rsidP="00F675B8">
      <w:pPr>
        <w:pStyle w:val="ListParagraph"/>
        <w:numPr>
          <w:ilvl w:val="1"/>
          <w:numId w:val="1"/>
        </w:numPr>
      </w:pPr>
      <w:r w:rsidRPr="00F675B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277110</wp:posOffset>
                </wp:positionH>
                <wp:positionV relativeFrom="paragraph">
                  <wp:posOffset>271780</wp:posOffset>
                </wp:positionV>
                <wp:extent cx="483235" cy="276225"/>
                <wp:effectExtent l="19685" t="20955" r="20955" b="26670"/>
                <wp:wrapNone/>
                <wp:docPr id="1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3235" cy="2762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38100" cap="rnd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DC29443" id="AutoShape 3" o:spid="_x0000_s1026" style="position:absolute;margin-left:179.3pt;margin-top:21.4pt;width:38.05pt;height:2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" filled="f" strokecolor="#c0504d [3205]" strokeweight="3pt">
                <v:stroke dashstyle="1 1" endcap="round"/>
              </v:roundrect>
            </w:pict>
          </mc:Fallback>
        </mc:AlternateContent>
      </w:r>
      <w:r w:rsidR="00F675B8" w:rsidRPr="00F675B8">
        <w:rPr>
          <w:noProof/>
        </w:rPr>
        <w:drawing>
          <wp:inline distT="0" distB="0" distL="0" distR="0">
            <wp:extent cx="2294626" cy="59004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B82B00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9271" cy="593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5B8" w:rsidRPr="00F675B8" w:rsidRDefault="00F675B8" w:rsidP="00F675B8">
      <w:pPr>
        <w:pStyle w:val="ListParagraph"/>
        <w:numPr>
          <w:ilvl w:val="1"/>
          <w:numId w:val="1"/>
        </w:numPr>
      </w:pPr>
      <w:r w:rsidRPr="00F675B8">
        <w:t>Then click “Alexa Skills Kit” / Get started</w:t>
      </w:r>
    </w:p>
    <w:p w:rsidR="00F675B8" w:rsidRPr="00F675B8" w:rsidRDefault="00F675B8" w:rsidP="00F675B8">
      <w:pPr>
        <w:pStyle w:val="ListParagraph"/>
        <w:numPr>
          <w:ilvl w:val="2"/>
          <w:numId w:val="1"/>
        </w:numPr>
      </w:pPr>
      <w:r w:rsidRPr="00F675B8">
        <w:rPr>
          <w:noProof/>
        </w:rPr>
        <w:drawing>
          <wp:inline distT="0" distB="0" distL="0" distR="0">
            <wp:extent cx="974785" cy="120687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B81405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7968" cy="12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5B8" w:rsidRPr="00F675B8" w:rsidRDefault="00F675B8" w:rsidP="00F675B8">
      <w:pPr>
        <w:pStyle w:val="ListParagraph"/>
        <w:numPr>
          <w:ilvl w:val="0"/>
          <w:numId w:val="1"/>
        </w:numPr>
      </w:pPr>
      <w:r w:rsidRPr="00F675B8">
        <w:t>On the next page, press “Add a New Skill”</w:t>
      </w:r>
    </w:p>
    <w:p w:rsidR="00F675B8" w:rsidRPr="00F675B8" w:rsidRDefault="00F675B8" w:rsidP="00F675B8">
      <w:pPr>
        <w:pStyle w:val="ListParagraph"/>
        <w:numPr>
          <w:ilvl w:val="0"/>
          <w:numId w:val="1"/>
        </w:numPr>
      </w:pPr>
      <w:r w:rsidRPr="00F675B8">
        <w:t>Fill out the page as follow:</w:t>
      </w:r>
    </w:p>
    <w:p w:rsidR="00F675B8" w:rsidRPr="00F675B8" w:rsidRDefault="00F675B8" w:rsidP="00F675B8">
      <w:pPr>
        <w:pStyle w:val="ListParagraph"/>
        <w:numPr>
          <w:ilvl w:val="1"/>
          <w:numId w:val="1"/>
        </w:numPr>
      </w:pPr>
      <w:r w:rsidRPr="00F675B8">
        <w:rPr>
          <w:noProof/>
        </w:rPr>
        <w:drawing>
          <wp:inline distT="0" distB="0" distL="0" distR="0">
            <wp:extent cx="5272393" cy="29814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B8AA07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881" cy="2985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75B8" w:rsidRDefault="00F675B8" w:rsidP="00F675B8">
      <w:pPr>
        <w:pStyle w:val="ListParagraph"/>
        <w:numPr>
          <w:ilvl w:val="1"/>
          <w:numId w:val="1"/>
        </w:numPr>
      </w:pPr>
      <w:r>
        <w:t>For Skill Type put Custom Interaction Model, set the language to English</w:t>
      </w:r>
    </w:p>
    <w:p w:rsidR="00F675B8" w:rsidRDefault="009B51E6" w:rsidP="00F675B8">
      <w:pPr>
        <w:pStyle w:val="ListParagraph"/>
        <w:numPr>
          <w:ilvl w:val="1"/>
          <w:numId w:val="1"/>
        </w:numPr>
      </w:pPr>
      <w:r>
        <w:t>For name, set the skill to what you want it named</w:t>
      </w:r>
    </w:p>
    <w:p w:rsidR="009B51E6" w:rsidRDefault="009B51E6" w:rsidP="00F675B8">
      <w:pPr>
        <w:pStyle w:val="ListParagraph"/>
        <w:numPr>
          <w:ilvl w:val="1"/>
          <w:numId w:val="1"/>
        </w:numPr>
      </w:pPr>
      <w:r>
        <w:t>For Invocation Name, set it to what you want to say to Alexa</w:t>
      </w:r>
    </w:p>
    <w:p w:rsidR="009B51E6" w:rsidRDefault="009B51E6" w:rsidP="009B51E6">
      <w:pPr>
        <w:pStyle w:val="ListParagraph"/>
        <w:numPr>
          <w:ilvl w:val="2"/>
          <w:numId w:val="1"/>
        </w:numPr>
      </w:pPr>
      <w:r>
        <w:t>e.g. “Hey Alexa. Tell [invocation name] to [get data from nightscout]”</w:t>
      </w:r>
    </w:p>
    <w:p w:rsidR="009B51E6" w:rsidRDefault="009B51E6" w:rsidP="009B51E6">
      <w:pPr>
        <w:pStyle w:val="ListParagraph"/>
        <w:numPr>
          <w:ilvl w:val="1"/>
          <w:numId w:val="1"/>
        </w:numPr>
      </w:pPr>
      <w:r>
        <w:lastRenderedPageBreak/>
        <w:t>Set Audio Player to NO and press Next</w:t>
      </w:r>
    </w:p>
    <w:p w:rsidR="009B51E6" w:rsidRDefault="009B51E6" w:rsidP="009B51E6">
      <w:pPr>
        <w:pStyle w:val="ListParagraph"/>
        <w:numPr>
          <w:ilvl w:val="0"/>
          <w:numId w:val="1"/>
        </w:numPr>
      </w:pPr>
      <w:r>
        <w:t>You will see a few things. Take note of the address at the top</w:t>
      </w:r>
    </w:p>
    <w:p w:rsidR="009B51E6" w:rsidRDefault="0046715E" w:rsidP="009B51E6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752090</wp:posOffset>
                </wp:positionH>
                <wp:positionV relativeFrom="paragraph">
                  <wp:posOffset>409575</wp:posOffset>
                </wp:positionV>
                <wp:extent cx="896620" cy="90805"/>
                <wp:effectExtent l="0" t="1905" r="0" b="2540"/>
                <wp:wrapNone/>
                <wp:docPr id="15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6620" cy="9080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38100" cmpd="sng">
                              <a:solidFill>
                                <a:srgbClr val="F2F2F2"/>
                              </a:solidFill>
                              <a:prstDash val="solid"/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chemeClr val="accent4">
                                    <a:lumMod val="50000"/>
                                    <a:lumOff val="0"/>
                                    <a:alpha val="5000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912D0D" id="Rectangle 4" o:spid="_x0000_s1026" style="position:absolute;margin-left:216.7pt;margin-top:32.25pt;width:70.6pt;height:7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" fillcolor="#8064a2 [3207]" stroked="f" strokecolor="#f2f2f2" strokeweight="3pt">
                <v:shadow color="#3f3151 [1607]" opacity=".5" offset="1pt"/>
              </v:rect>
            </w:pict>
          </mc:Fallback>
        </mc:AlternateContent>
      </w:r>
      <w:r w:rsidR="009B51E6">
        <w:rPr>
          <w:noProof/>
        </w:rPr>
        <w:drawing>
          <wp:inline distT="0" distB="0" distL="0" distR="0">
            <wp:extent cx="2781688" cy="55252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B8E8DE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1E6" w:rsidRDefault="009B51E6" w:rsidP="009B51E6">
      <w:pPr>
        <w:pStyle w:val="ListParagraph"/>
        <w:numPr>
          <w:ilvl w:val="1"/>
          <w:numId w:val="1"/>
        </w:numPr>
      </w:pPr>
      <w:r>
        <w:t>For Intent Schema, paste the contents of Intent Schema.json from the repository into the box</w:t>
      </w:r>
    </w:p>
    <w:p w:rsidR="009B51E6" w:rsidRDefault="009B51E6" w:rsidP="009B51E6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>
            <wp:extent cx="3885341" cy="14042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B858AD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8860" cy="1409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1E6" w:rsidRDefault="009B51E6" w:rsidP="009B51E6">
      <w:pPr>
        <w:pStyle w:val="ListParagraph"/>
        <w:numPr>
          <w:ilvl w:val="1"/>
          <w:numId w:val="1"/>
        </w:numPr>
      </w:pPr>
      <w:r>
        <w:t>For Sample Utterances, paste the contents of Sample Utterances.txt from the repository</w:t>
      </w:r>
    </w:p>
    <w:p w:rsidR="009B51E6" w:rsidRDefault="009B51E6" w:rsidP="009B51E6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>
            <wp:extent cx="2324100" cy="145797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B8CB25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102" cy="146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1E6" w:rsidRDefault="009B51E6" w:rsidP="0046715E">
      <w:pPr>
        <w:pStyle w:val="ListParagraph"/>
        <w:numPr>
          <w:ilvl w:val="0"/>
          <w:numId w:val="1"/>
        </w:numPr>
      </w:pPr>
      <w:r>
        <w:t>Press next</w:t>
      </w:r>
    </w:p>
    <w:p w:rsidR="009B51E6" w:rsidRDefault="009B51E6" w:rsidP="0046715E">
      <w:pPr>
        <w:pStyle w:val="ListParagraph"/>
        <w:numPr>
          <w:ilvl w:val="0"/>
          <w:numId w:val="1"/>
        </w:numPr>
      </w:pPr>
      <w:r>
        <w:t>Set the Endpoint to AWS Lambda ARN and tick North America</w:t>
      </w:r>
    </w:p>
    <w:p w:rsidR="0046715E" w:rsidRDefault="0046715E" w:rsidP="0046715E">
      <w:pPr>
        <w:pStyle w:val="ListParagraph"/>
        <w:numPr>
          <w:ilvl w:val="0"/>
          <w:numId w:val="1"/>
        </w:numPr>
      </w:pPr>
      <w:r>
        <w:t xml:space="preserve">Now we have to go to </w:t>
      </w:r>
      <w:hyperlink r:id="rId12" w:history="1">
        <w:r w:rsidRPr="0069088F">
          <w:rPr>
            <w:rStyle w:val="Hyperlink"/>
          </w:rPr>
          <w:t>https://console.aws.amazon.com/</w:t>
        </w:r>
      </w:hyperlink>
    </w:p>
    <w:p w:rsidR="0046715E" w:rsidRPr="0046715E" w:rsidRDefault="0046715E" w:rsidP="0046715E">
      <w:pPr>
        <w:pStyle w:val="ListParagraph"/>
        <w:numPr>
          <w:ilvl w:val="1"/>
          <w:numId w:val="1"/>
        </w:numPr>
      </w:pPr>
      <w:r>
        <w:rPr>
          <w:b/>
          <w:bCs/>
          <w:i/>
          <w:iCs/>
          <w:u w:val="single"/>
        </w:rPr>
        <w:t>MAKE SURE YOU ARE NORTH VIRGINA MODE OR THIS WILL NOT WORK!!!!!</w:t>
      </w:r>
    </w:p>
    <w:p w:rsidR="0046715E" w:rsidRDefault="0046715E" w:rsidP="0046715E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1943371" cy="40010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B8627A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15E" w:rsidRDefault="0046715E" w:rsidP="0046715E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1064940" cy="222669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B8A550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0774" cy="223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15E" w:rsidRDefault="0046715E" w:rsidP="0046715E">
      <w:pPr>
        <w:pStyle w:val="ListParagraph"/>
        <w:numPr>
          <w:ilvl w:val="1"/>
          <w:numId w:val="1"/>
        </w:numPr>
      </w:pPr>
      <w:r>
        <w:t>Click N. Virginia to switch</w:t>
      </w:r>
    </w:p>
    <w:p w:rsidR="0046715E" w:rsidRDefault="0046715E" w:rsidP="0046715E">
      <w:pPr>
        <w:pStyle w:val="ListParagraph"/>
        <w:numPr>
          <w:ilvl w:val="0"/>
          <w:numId w:val="1"/>
        </w:numPr>
      </w:pPr>
      <w:r>
        <w:lastRenderedPageBreak/>
        <w:t>Then search for Lambda in the search bar</w:t>
      </w:r>
    </w:p>
    <w:p w:rsidR="0046715E" w:rsidRDefault="0046715E" w:rsidP="0046715E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4088921" cy="52509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B8B2D9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025" cy="535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15E" w:rsidRDefault="0046715E" w:rsidP="0046715E">
      <w:pPr>
        <w:pStyle w:val="ListParagraph"/>
        <w:numPr>
          <w:ilvl w:val="1"/>
          <w:numId w:val="1"/>
        </w:numPr>
      </w:pPr>
      <w:r>
        <w:t>Click Lambda</w:t>
      </w:r>
    </w:p>
    <w:p w:rsidR="0046715E" w:rsidRDefault="0046715E" w:rsidP="0046715E">
      <w:pPr>
        <w:pStyle w:val="ListParagraph"/>
        <w:numPr>
          <w:ilvl w:val="0"/>
          <w:numId w:val="1"/>
        </w:numPr>
      </w:pPr>
      <w:r>
        <w:t>Press create a Lambda function</w:t>
      </w:r>
    </w:p>
    <w:p w:rsidR="0046715E" w:rsidRDefault="0046715E" w:rsidP="0046715E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1924319" cy="95263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B893F3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319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15E" w:rsidRDefault="0046715E" w:rsidP="0046715E">
      <w:pPr>
        <w:pStyle w:val="ListParagraph"/>
        <w:numPr>
          <w:ilvl w:val="0"/>
          <w:numId w:val="1"/>
        </w:numPr>
      </w:pPr>
      <w:r>
        <w:t>Type “alexa” in the blueprint search bar’</w:t>
      </w:r>
    </w:p>
    <w:p w:rsidR="0046715E" w:rsidRDefault="0046715E" w:rsidP="0046715E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4184015</wp:posOffset>
                </wp:positionH>
                <wp:positionV relativeFrom="paragraph">
                  <wp:posOffset>1788160</wp:posOffset>
                </wp:positionV>
                <wp:extent cx="1311275" cy="724535"/>
                <wp:effectExtent l="21590" t="20955" r="19685" b="26035"/>
                <wp:wrapNone/>
                <wp:docPr id="1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11275" cy="72453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38100" cmpd="sng"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4E45DCFD" id="AutoShape 5" o:spid="_x0000_s1026" style="position:absolute;margin-left:329.45pt;margin-top:140.8pt;width:103.25pt;height:57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" filled="f" strokecolor="#c0504d [3205]" strokeweight="3pt"/>
            </w:pict>
          </mc:Fallback>
        </mc:AlternateContent>
      </w:r>
      <w:r>
        <w:rPr>
          <w:noProof/>
        </w:rPr>
        <w:drawing>
          <wp:inline distT="0" distB="0" distL="0" distR="0">
            <wp:extent cx="4830149" cy="276907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B85A71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1589" cy="278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715E" w:rsidRDefault="0046715E" w:rsidP="0046715E">
      <w:pPr>
        <w:pStyle w:val="ListParagraph"/>
        <w:numPr>
          <w:ilvl w:val="1"/>
          <w:numId w:val="1"/>
        </w:numPr>
      </w:pPr>
      <w:r>
        <w:t>Click the one highlighted in the picture above</w:t>
      </w:r>
    </w:p>
    <w:p w:rsidR="0046715E" w:rsidRDefault="0046715E" w:rsidP="0046715E">
      <w:pPr>
        <w:pStyle w:val="ListParagraph"/>
        <w:numPr>
          <w:ilvl w:val="0"/>
          <w:numId w:val="1"/>
        </w:numPr>
      </w:pPr>
      <w:r>
        <w:t>Press next and next on the page after that</w:t>
      </w:r>
    </w:p>
    <w:p w:rsidR="0046715E" w:rsidRDefault="00C40D02" w:rsidP="0046715E">
      <w:pPr>
        <w:pStyle w:val="ListParagraph"/>
        <w:numPr>
          <w:ilvl w:val="0"/>
          <w:numId w:val="1"/>
        </w:numPr>
      </w:pPr>
      <w:r>
        <w:t>Now fill out as follows:</w:t>
      </w:r>
    </w:p>
    <w:p w:rsidR="00C40D02" w:rsidRDefault="00C40D02" w:rsidP="00C40D0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4223067" cy="2392620"/>
            <wp:effectExtent l="0" t="0" r="635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B8B9AF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295" cy="240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0D02" w:rsidRDefault="00C40D02" w:rsidP="00C40D02">
      <w:pPr>
        <w:pStyle w:val="ListParagraph"/>
        <w:numPr>
          <w:ilvl w:val="1"/>
          <w:numId w:val="1"/>
        </w:numPr>
      </w:pPr>
      <w:r>
        <w:lastRenderedPageBreak/>
        <w:t>For Name, name it whatever you want</w:t>
      </w:r>
    </w:p>
    <w:p w:rsidR="00C40D02" w:rsidRDefault="00C40D02" w:rsidP="00C40D02">
      <w:pPr>
        <w:pStyle w:val="ListParagraph"/>
        <w:numPr>
          <w:ilvl w:val="2"/>
          <w:numId w:val="1"/>
        </w:numPr>
      </w:pPr>
      <w:r>
        <w:t>Ditto for description</w:t>
      </w:r>
    </w:p>
    <w:p w:rsidR="00C40D02" w:rsidRDefault="00C40D02" w:rsidP="00C40D02">
      <w:pPr>
        <w:pStyle w:val="ListParagraph"/>
        <w:numPr>
          <w:ilvl w:val="1"/>
          <w:numId w:val="1"/>
        </w:numPr>
      </w:pPr>
      <w:r>
        <w:t>Keep the Runtime as Python 2.7</w:t>
      </w:r>
    </w:p>
    <w:p w:rsidR="00C40D02" w:rsidRDefault="00C40D02" w:rsidP="00C40D02">
      <w:pPr>
        <w:pStyle w:val="ListParagraph"/>
        <w:numPr>
          <w:ilvl w:val="0"/>
          <w:numId w:val="1"/>
        </w:numPr>
      </w:pPr>
      <w:r>
        <w:t>For code entry type, click Upload a .ZIP file</w:t>
      </w:r>
    </w:p>
    <w:p w:rsidR="00C40D02" w:rsidRDefault="00C40D02" w:rsidP="00C40D02">
      <w:pPr>
        <w:pStyle w:val="ListParagraph"/>
        <w:numPr>
          <w:ilvl w:val="0"/>
          <w:numId w:val="1"/>
        </w:numPr>
      </w:pPr>
      <w:r>
        <w:t>If you haven’t already, please download the repository from GitHub.</w:t>
      </w:r>
    </w:p>
    <w:p w:rsidR="00C40D02" w:rsidRDefault="00C40D02" w:rsidP="00C40D02">
      <w:pPr>
        <w:pStyle w:val="ListParagraph"/>
        <w:numPr>
          <w:ilvl w:val="1"/>
          <w:numId w:val="1"/>
        </w:numPr>
      </w:pPr>
      <w:r>
        <w:t>You will have to make a few changes to the lamda_function.py file</w:t>
      </w:r>
    </w:p>
    <w:p w:rsidR="00C40D02" w:rsidRDefault="00C40D02" w:rsidP="00C40D02">
      <w:pPr>
        <w:pStyle w:val="ListParagraph"/>
        <w:numPr>
          <w:ilvl w:val="0"/>
          <w:numId w:val="1"/>
        </w:numPr>
      </w:pPr>
      <w:r>
        <w:t>Edit the lamda_function.py file</w:t>
      </w:r>
    </w:p>
    <w:p w:rsidR="00C40D02" w:rsidRDefault="00C40D02" w:rsidP="00C40D02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5253487" cy="1564821"/>
            <wp:effectExtent l="0" t="0" r="444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B8333D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619" cy="156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0D02" w:rsidRDefault="00C40D02" w:rsidP="00C40D02">
      <w:pPr>
        <w:pStyle w:val="ListParagraph"/>
        <w:numPr>
          <w:ilvl w:val="1"/>
          <w:numId w:val="1"/>
        </w:numPr>
      </w:pPr>
      <w:r>
        <w:t>Add your Nightscout URL in all the places the file asks for it</w:t>
      </w:r>
    </w:p>
    <w:p w:rsidR="00C40D02" w:rsidRDefault="00C40D02" w:rsidP="00C40D02">
      <w:pPr>
        <w:pStyle w:val="ListParagraph"/>
        <w:numPr>
          <w:ilvl w:val="1"/>
          <w:numId w:val="1"/>
        </w:numPr>
      </w:pPr>
      <w:r>
        <w:t>If you wish, feel free to customize the messages that Alexa will speak</w:t>
      </w:r>
    </w:p>
    <w:p w:rsidR="001457A6" w:rsidRDefault="001457A6" w:rsidP="00C40D02">
      <w:pPr>
        <w:pStyle w:val="ListParagraph"/>
        <w:numPr>
          <w:ilvl w:val="1"/>
          <w:numId w:val="1"/>
        </w:numPr>
      </w:pPr>
      <w:r>
        <w:t>Add your Application ID that we noted in step 5 here</w:t>
      </w:r>
    </w:p>
    <w:p w:rsidR="001457A6" w:rsidRDefault="001457A6" w:rsidP="001457A6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>
            <wp:extent cx="3848637" cy="6096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1B8885D.tmp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0D02" w:rsidRDefault="00C40D02" w:rsidP="001457A6">
      <w:pPr>
        <w:pStyle w:val="ListParagraph"/>
        <w:numPr>
          <w:ilvl w:val="0"/>
          <w:numId w:val="1"/>
        </w:numPr>
      </w:pPr>
      <w:r>
        <w:t>Save the file and zip it with</w:t>
      </w:r>
      <w:r w:rsidR="001457A6">
        <w:t xml:space="preserve"> the two folders with requests in the title</w:t>
      </w:r>
    </w:p>
    <w:p w:rsidR="001457A6" w:rsidRDefault="001457A6" w:rsidP="001457A6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>
            <wp:extent cx="1333686" cy="116221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B8ECA7.t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7A6" w:rsidRDefault="001457A6" w:rsidP="001457A6">
      <w:pPr>
        <w:pStyle w:val="ListParagraph"/>
        <w:numPr>
          <w:ilvl w:val="0"/>
          <w:numId w:val="1"/>
        </w:numPr>
      </w:pPr>
      <w:r>
        <w:t>Go back to the Lambda page and upload that zip file</w:t>
      </w:r>
    </w:p>
    <w:p w:rsidR="001457A6" w:rsidRDefault="001457A6" w:rsidP="001457A6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>
            <wp:extent cx="2420537" cy="548496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1B8E62B.tmp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0948" cy="553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7A6" w:rsidRDefault="001457A6" w:rsidP="001457A6">
      <w:pPr>
        <w:pStyle w:val="ListParagraph"/>
        <w:numPr>
          <w:ilvl w:val="0"/>
          <w:numId w:val="1"/>
        </w:numPr>
      </w:pPr>
      <w:r>
        <w:t>Oh, and set the role on the page to some random name. We don’t need it, but we have to fill something out to continue.</w:t>
      </w:r>
    </w:p>
    <w:p w:rsidR="001457A6" w:rsidRDefault="001457A6" w:rsidP="001457A6">
      <w:pPr>
        <w:pStyle w:val="ListParagraph"/>
        <w:numPr>
          <w:ilvl w:val="0"/>
          <w:numId w:val="1"/>
        </w:numPr>
      </w:pPr>
      <w:r>
        <w:t>Press next</w:t>
      </w:r>
    </w:p>
    <w:p w:rsidR="001457A6" w:rsidRDefault="001457A6" w:rsidP="001457A6">
      <w:pPr>
        <w:pStyle w:val="ListParagraph"/>
        <w:numPr>
          <w:ilvl w:val="0"/>
          <w:numId w:val="1"/>
        </w:numPr>
      </w:pPr>
      <w:r>
        <w:t>Hit create function</w:t>
      </w:r>
    </w:p>
    <w:p w:rsidR="001457A6" w:rsidRDefault="001457A6" w:rsidP="001457A6">
      <w:pPr>
        <w:pStyle w:val="ListParagraph"/>
        <w:numPr>
          <w:ilvl w:val="0"/>
          <w:numId w:val="1"/>
        </w:numPr>
      </w:pPr>
      <w:r>
        <w:t>This should you bring to the Lambda dashboard</w:t>
      </w:r>
    </w:p>
    <w:p w:rsidR="001457A6" w:rsidRDefault="001457A6" w:rsidP="001457A6">
      <w:pPr>
        <w:pStyle w:val="ListParagraph"/>
        <w:numPr>
          <w:ilvl w:val="0"/>
          <w:numId w:val="1"/>
        </w:numPr>
      </w:pPr>
      <w:r>
        <w:t>Copy this ARN</w:t>
      </w:r>
    </w:p>
    <w:p w:rsidR="001457A6" w:rsidRDefault="001457A6" w:rsidP="001457A6">
      <w:pPr>
        <w:pStyle w:val="ListParagraph"/>
        <w:numPr>
          <w:ilvl w:val="2"/>
          <w:numId w:val="1"/>
        </w:numPr>
      </w:pPr>
      <w:r>
        <w:rPr>
          <w:noProof/>
        </w:rPr>
        <w:drawing>
          <wp:inline distT="0" distB="0" distL="0" distR="0">
            <wp:extent cx="3062377" cy="600466"/>
            <wp:effectExtent l="0" t="0" r="508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1B8B8B4.tmp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530" cy="608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7A6" w:rsidRDefault="001457A6" w:rsidP="001457A6">
      <w:pPr>
        <w:pStyle w:val="ListParagraph"/>
        <w:numPr>
          <w:ilvl w:val="1"/>
          <w:numId w:val="1"/>
        </w:numPr>
      </w:pPr>
      <w:r>
        <w:lastRenderedPageBreak/>
        <w:t>Paste it into the Skills Page</w:t>
      </w:r>
      <w:r>
        <w:rPr>
          <w:noProof/>
        </w:rPr>
        <w:drawing>
          <wp:inline distT="0" distB="0" distL="0" distR="0">
            <wp:extent cx="3536830" cy="1405363"/>
            <wp:effectExtent l="0" t="0" r="6985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1B89C50.tmp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0587" cy="142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7A6" w:rsidRDefault="001457A6" w:rsidP="001457A6">
      <w:pPr>
        <w:pStyle w:val="ListParagraph"/>
        <w:numPr>
          <w:ilvl w:val="0"/>
          <w:numId w:val="1"/>
        </w:numPr>
      </w:pPr>
      <w:r>
        <w:t>Press Next and test if you want</w:t>
      </w:r>
    </w:p>
    <w:p w:rsidR="001457A6" w:rsidRDefault="001457A6" w:rsidP="001457A6">
      <w:pPr>
        <w:pStyle w:val="ListParagraph"/>
        <w:numPr>
          <w:ilvl w:val="0"/>
          <w:numId w:val="1"/>
        </w:numPr>
      </w:pPr>
      <w:r>
        <w:t>Skip to privacy and compliance by clicking on the check mark</w:t>
      </w:r>
    </w:p>
    <w:p w:rsidR="001457A6" w:rsidRDefault="001457A6" w:rsidP="001457A6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>
            <wp:extent cx="1619476" cy="91452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B88E16.tmp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57A6" w:rsidRDefault="001457A6" w:rsidP="001457A6">
      <w:pPr>
        <w:pStyle w:val="ListParagraph"/>
        <w:numPr>
          <w:ilvl w:val="0"/>
          <w:numId w:val="1"/>
        </w:numPr>
      </w:pPr>
      <w:r>
        <w:t>Fill out that crap</w:t>
      </w:r>
    </w:p>
    <w:p w:rsidR="001457A6" w:rsidRDefault="001457A6" w:rsidP="001457A6">
      <w:pPr>
        <w:pStyle w:val="ListParagraph"/>
        <w:numPr>
          <w:ilvl w:val="0"/>
          <w:numId w:val="1"/>
        </w:numPr>
      </w:pPr>
      <w:r>
        <w:t>Assuming you did everything right, it should be working!</w:t>
      </w:r>
    </w:p>
    <w:p w:rsidR="001457A6" w:rsidRPr="00F675B8" w:rsidRDefault="001457A6" w:rsidP="001457A6">
      <w:pPr>
        <w:pStyle w:val="ListParagraph"/>
        <w:numPr>
          <w:ilvl w:val="1"/>
          <w:numId w:val="1"/>
        </w:numPr>
      </w:pPr>
      <w:r>
        <w:t>PM me if you have any questions</w:t>
      </w:r>
      <w:bookmarkStart w:id="0" w:name="_GoBack"/>
      <w:bookmarkEnd w:id="0"/>
    </w:p>
    <w:sectPr w:rsidR="001457A6" w:rsidRPr="00F675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C37012A"/>
    <w:multiLevelType w:val="hybridMultilevel"/>
    <w:tmpl w:val="AB36C8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xNDEzNDE2NTc0MTJQ0lEKTi0uzszPAykwrAUAqF6J9ywAAAA="/>
  </w:docVars>
  <w:rsids>
    <w:rsidRoot w:val="00F675B8"/>
    <w:rsid w:val="001457A6"/>
    <w:rsid w:val="0046715E"/>
    <w:rsid w:val="009B51E6"/>
    <w:rsid w:val="00C40D02"/>
    <w:rsid w:val="00F675B8"/>
    <w:rsid w:val="00FE3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2f2f2"/>
    </o:shapedefaults>
    <o:shapelayout v:ext="edit">
      <o:idmap v:ext="edit" data="1"/>
    </o:shapelayout>
  </w:shapeDefaults>
  <w:decimalSymbol w:val="."/>
  <w:listSeparator w:val=","/>
  <w14:docId w14:val="5AF42977"/>
  <w15:chartTrackingRefBased/>
  <w15:docId w15:val="{D377B5C5-AFF7-4D06-A5E3-1F5ECAC58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675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675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675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75B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675B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7.tmp"/><Relationship Id="rId18" Type="http://schemas.openxmlformats.org/officeDocument/2006/relationships/image" Target="media/image12.tmp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2.tmp"/><Relationship Id="rId12" Type="http://schemas.openxmlformats.org/officeDocument/2006/relationships/hyperlink" Target="https://console.aws.amazon.com/" TargetMode="External"/><Relationship Id="rId17" Type="http://schemas.openxmlformats.org/officeDocument/2006/relationships/image" Target="media/image11.tmp"/><Relationship Id="rId25" Type="http://schemas.openxmlformats.org/officeDocument/2006/relationships/image" Target="media/image19.tmp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tmp"/><Relationship Id="rId1" Type="http://schemas.openxmlformats.org/officeDocument/2006/relationships/numbering" Target="numbering.xml"/><Relationship Id="rId6" Type="http://schemas.openxmlformats.org/officeDocument/2006/relationships/image" Target="media/image1.tmp"/><Relationship Id="rId11" Type="http://schemas.openxmlformats.org/officeDocument/2006/relationships/image" Target="media/image6.tmp"/><Relationship Id="rId24" Type="http://schemas.openxmlformats.org/officeDocument/2006/relationships/image" Target="media/image18.tmp"/><Relationship Id="rId5" Type="http://schemas.openxmlformats.org/officeDocument/2006/relationships/hyperlink" Target="https://aws.amazon.com/" TargetMode="External"/><Relationship Id="rId15" Type="http://schemas.openxmlformats.org/officeDocument/2006/relationships/image" Target="media/image9.tmp"/><Relationship Id="rId23" Type="http://schemas.openxmlformats.org/officeDocument/2006/relationships/image" Target="media/image17.tmp"/><Relationship Id="rId10" Type="http://schemas.openxmlformats.org/officeDocument/2006/relationships/image" Target="media/image5.tmp"/><Relationship Id="rId19" Type="http://schemas.openxmlformats.org/officeDocument/2006/relationships/image" Target="media/image13.tmp"/><Relationship Id="rId4" Type="http://schemas.openxmlformats.org/officeDocument/2006/relationships/webSettings" Target="webSettings.xml"/><Relationship Id="rId9" Type="http://schemas.openxmlformats.org/officeDocument/2006/relationships/image" Target="media/image4.tmp"/><Relationship Id="rId14" Type="http://schemas.openxmlformats.org/officeDocument/2006/relationships/image" Target="media/image8.tmp"/><Relationship Id="rId22" Type="http://schemas.openxmlformats.org/officeDocument/2006/relationships/image" Target="media/image16.tmp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516</Words>
  <Characters>2119</Characters>
  <Application>Microsoft Office Word</Application>
  <DocSecurity>0</DocSecurity>
  <Lines>68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mily Account</dc:creator>
  <cp:keywords/>
  <dc:description/>
  <cp:lastModifiedBy>Family Account</cp:lastModifiedBy>
  <cp:revision>2</cp:revision>
  <dcterms:created xsi:type="dcterms:W3CDTF">2016-11-23T22:43:00Z</dcterms:created>
  <dcterms:modified xsi:type="dcterms:W3CDTF">2016-11-23T23:32:00Z</dcterms:modified>
</cp:coreProperties>
</file>